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1C067A" w14:textId="77777777" w:rsidR="001D3AAC" w:rsidRPr="001D3AAC" w:rsidRDefault="001D3AAC" w:rsidP="001D513D">
      <w:pPr>
        <w:jc w:val="center"/>
        <w:rPr>
          <w:rFonts w:cstheme="minorHAnsi"/>
          <w:b/>
          <w:bCs/>
          <w:sz w:val="16"/>
          <w:szCs w:val="16"/>
        </w:rPr>
      </w:pPr>
    </w:p>
    <w:p w14:paraId="4D5CEA6D" w14:textId="7C0DD3A5" w:rsidR="001D513D" w:rsidRPr="00365F6A" w:rsidRDefault="007825C2" w:rsidP="001D513D">
      <w:pPr>
        <w:jc w:val="center"/>
        <w:rPr>
          <w:rFonts w:cstheme="minorHAnsi"/>
          <w:b/>
          <w:bCs/>
          <w:sz w:val="56"/>
          <w:szCs w:val="56"/>
        </w:rPr>
      </w:pPr>
      <w:r>
        <w:rPr>
          <w:rFonts w:cstheme="minorHAnsi"/>
          <w:b/>
          <w:bCs/>
          <w:sz w:val="56"/>
          <w:szCs w:val="56"/>
        </w:rPr>
        <w:t>My A</w:t>
      </w:r>
      <w:r w:rsidR="001D513D" w:rsidRPr="00365F6A">
        <w:rPr>
          <w:rFonts w:cstheme="minorHAnsi"/>
          <w:b/>
          <w:bCs/>
          <w:sz w:val="56"/>
          <w:szCs w:val="56"/>
        </w:rPr>
        <w:t>ffirmations</w:t>
      </w:r>
      <w:r w:rsidR="00F977B5" w:rsidRPr="00365F6A">
        <w:rPr>
          <w:rFonts w:cstheme="minorHAnsi"/>
          <w:b/>
          <w:bCs/>
          <w:sz w:val="56"/>
          <w:szCs w:val="56"/>
        </w:rPr>
        <w:t>…</w:t>
      </w:r>
    </w:p>
    <w:p w14:paraId="009A3C75" w14:textId="30034B48" w:rsidR="001D513D" w:rsidRPr="005F0022" w:rsidRDefault="001D513D" w:rsidP="005F0022">
      <w:pPr>
        <w:pStyle w:val="ListParagraph"/>
        <w:numPr>
          <w:ilvl w:val="0"/>
          <w:numId w:val="2"/>
        </w:numPr>
        <w:spacing w:before="120" w:after="240" w:line="240" w:lineRule="auto"/>
        <w:ind w:left="714" w:hanging="357"/>
        <w:rPr>
          <w:rFonts w:cstheme="minorHAnsi"/>
          <w:sz w:val="26"/>
          <w:szCs w:val="26"/>
        </w:rPr>
      </w:pPr>
      <w:r w:rsidRPr="005F0022">
        <w:rPr>
          <w:rFonts w:cstheme="minorHAnsi"/>
          <w:sz w:val="26"/>
          <w:szCs w:val="26"/>
        </w:rPr>
        <w:t>I am respectful, I have self</w:t>
      </w:r>
      <w:r w:rsidR="003932AC" w:rsidRPr="005F0022">
        <w:rPr>
          <w:rFonts w:cstheme="minorHAnsi"/>
          <w:sz w:val="26"/>
          <w:szCs w:val="26"/>
        </w:rPr>
        <w:t>-</w:t>
      </w:r>
      <w:r w:rsidRPr="005F0022">
        <w:rPr>
          <w:rFonts w:cstheme="minorHAnsi"/>
          <w:sz w:val="26"/>
          <w:szCs w:val="26"/>
        </w:rPr>
        <w:t>respect and respect for others at all times</w:t>
      </w:r>
      <w:r w:rsidR="001D2D0E" w:rsidRPr="005F0022">
        <w:rPr>
          <w:rFonts w:cstheme="minorHAnsi"/>
          <w:sz w:val="26"/>
          <w:szCs w:val="26"/>
        </w:rPr>
        <w:t>.</w:t>
      </w:r>
    </w:p>
    <w:p w14:paraId="380DF459" w14:textId="77777777" w:rsidR="001D513D" w:rsidRPr="005F0022" w:rsidRDefault="001D513D" w:rsidP="005F0022">
      <w:pPr>
        <w:pStyle w:val="ListParagraph"/>
        <w:numPr>
          <w:ilvl w:val="0"/>
          <w:numId w:val="2"/>
        </w:numPr>
        <w:spacing w:before="120" w:after="240" w:line="240" w:lineRule="auto"/>
        <w:ind w:left="714" w:hanging="357"/>
        <w:rPr>
          <w:rFonts w:cstheme="minorHAnsi"/>
          <w:sz w:val="26"/>
          <w:szCs w:val="26"/>
        </w:rPr>
      </w:pPr>
      <w:r w:rsidRPr="005F0022">
        <w:rPr>
          <w:rFonts w:cstheme="minorHAnsi"/>
          <w:sz w:val="26"/>
          <w:szCs w:val="26"/>
        </w:rPr>
        <w:t>I am a loving, caring and accepting person. I accept myself as I am and therefore accept and love others for who they are.</w:t>
      </w:r>
    </w:p>
    <w:p w14:paraId="59567580" w14:textId="77777777" w:rsidR="005A2F8F" w:rsidRPr="005F0022" w:rsidRDefault="001D513D" w:rsidP="005F0022">
      <w:pPr>
        <w:pStyle w:val="ListParagraph"/>
        <w:numPr>
          <w:ilvl w:val="0"/>
          <w:numId w:val="2"/>
        </w:numPr>
        <w:spacing w:before="120" w:after="240" w:line="240" w:lineRule="auto"/>
        <w:ind w:left="714" w:hanging="357"/>
        <w:rPr>
          <w:rFonts w:cstheme="minorHAnsi"/>
          <w:sz w:val="26"/>
          <w:szCs w:val="26"/>
        </w:rPr>
      </w:pPr>
      <w:r w:rsidRPr="005F0022">
        <w:rPr>
          <w:rFonts w:cstheme="minorHAnsi"/>
          <w:sz w:val="26"/>
          <w:szCs w:val="26"/>
        </w:rPr>
        <w:t>I am accountable for my results and take ownership for my thoughts, words and actions. I am proactive.</w:t>
      </w:r>
      <w:r w:rsidR="003F0C6E" w:rsidRPr="005F0022">
        <w:rPr>
          <w:rFonts w:cstheme="minorHAnsi"/>
          <w:sz w:val="26"/>
          <w:szCs w:val="26"/>
        </w:rPr>
        <w:t xml:space="preserve"> </w:t>
      </w:r>
    </w:p>
    <w:p w14:paraId="0DBC6E13" w14:textId="5B369DF4" w:rsidR="005A2F8F" w:rsidRPr="005F0022" w:rsidRDefault="001D513D" w:rsidP="005F0022">
      <w:pPr>
        <w:pStyle w:val="ListParagraph"/>
        <w:numPr>
          <w:ilvl w:val="0"/>
          <w:numId w:val="2"/>
        </w:numPr>
        <w:spacing w:before="120" w:after="240" w:line="240" w:lineRule="auto"/>
        <w:ind w:left="714" w:hanging="357"/>
        <w:rPr>
          <w:rFonts w:cstheme="minorHAnsi"/>
          <w:sz w:val="26"/>
          <w:szCs w:val="26"/>
        </w:rPr>
      </w:pPr>
      <w:r w:rsidRPr="005F0022">
        <w:rPr>
          <w:rFonts w:cstheme="minorHAnsi"/>
          <w:sz w:val="26"/>
          <w:szCs w:val="26"/>
        </w:rPr>
        <w:t>I am able to always begin with the end in mind.</w:t>
      </w:r>
      <w:r w:rsidR="00E146C0" w:rsidRPr="005F0022">
        <w:rPr>
          <w:rFonts w:cstheme="minorHAnsi"/>
          <w:sz w:val="26"/>
          <w:szCs w:val="26"/>
        </w:rPr>
        <w:t xml:space="preserve"> </w:t>
      </w:r>
    </w:p>
    <w:p w14:paraId="5E2E3297" w14:textId="7E6542B1" w:rsidR="001D513D" w:rsidRPr="005F0022" w:rsidRDefault="001D513D" w:rsidP="005F0022">
      <w:pPr>
        <w:pStyle w:val="ListParagraph"/>
        <w:numPr>
          <w:ilvl w:val="0"/>
          <w:numId w:val="2"/>
        </w:numPr>
        <w:spacing w:before="120" w:after="240" w:line="240" w:lineRule="auto"/>
        <w:ind w:left="714" w:hanging="357"/>
        <w:rPr>
          <w:rFonts w:cstheme="minorHAnsi"/>
          <w:sz w:val="26"/>
          <w:szCs w:val="26"/>
        </w:rPr>
      </w:pPr>
      <w:r w:rsidRPr="005F0022">
        <w:rPr>
          <w:rFonts w:cstheme="minorHAnsi"/>
          <w:sz w:val="26"/>
          <w:szCs w:val="26"/>
        </w:rPr>
        <w:t>I am able to put first things first.</w:t>
      </w:r>
    </w:p>
    <w:p w14:paraId="2D57AE36" w14:textId="5A4E7755" w:rsidR="001D513D" w:rsidRPr="005F0022" w:rsidRDefault="001D513D" w:rsidP="005F0022">
      <w:pPr>
        <w:pStyle w:val="ListParagraph"/>
        <w:numPr>
          <w:ilvl w:val="0"/>
          <w:numId w:val="2"/>
        </w:numPr>
        <w:spacing w:before="120" w:after="240" w:line="240" w:lineRule="auto"/>
        <w:ind w:left="714" w:hanging="357"/>
        <w:rPr>
          <w:rFonts w:cstheme="minorHAnsi"/>
          <w:sz w:val="26"/>
          <w:szCs w:val="26"/>
        </w:rPr>
      </w:pPr>
      <w:r w:rsidRPr="005F0022">
        <w:rPr>
          <w:rFonts w:cstheme="minorHAnsi"/>
          <w:sz w:val="26"/>
          <w:szCs w:val="26"/>
        </w:rPr>
        <w:t>I am willing to win and to allow others to win. I focus my thoughts, energy and attention on the successful outcome of all my endeavours</w:t>
      </w:r>
      <w:r w:rsidR="005A2F8F" w:rsidRPr="005F0022">
        <w:rPr>
          <w:rFonts w:cstheme="minorHAnsi"/>
          <w:sz w:val="26"/>
          <w:szCs w:val="26"/>
        </w:rPr>
        <w:t>, I am successful.</w:t>
      </w:r>
    </w:p>
    <w:p w14:paraId="17C321EA" w14:textId="1CFBBB67" w:rsidR="001D513D" w:rsidRPr="005F0022" w:rsidRDefault="001D513D" w:rsidP="005F0022">
      <w:pPr>
        <w:pStyle w:val="ListParagraph"/>
        <w:numPr>
          <w:ilvl w:val="0"/>
          <w:numId w:val="2"/>
        </w:numPr>
        <w:spacing w:before="120" w:after="240" w:line="240" w:lineRule="auto"/>
        <w:ind w:left="714" w:hanging="357"/>
        <w:rPr>
          <w:rFonts w:cstheme="minorHAnsi"/>
          <w:sz w:val="26"/>
          <w:szCs w:val="26"/>
        </w:rPr>
      </w:pPr>
      <w:r w:rsidRPr="005F0022">
        <w:rPr>
          <w:rFonts w:cstheme="minorHAnsi"/>
          <w:sz w:val="26"/>
          <w:szCs w:val="26"/>
        </w:rPr>
        <w:t xml:space="preserve">I am able to seek </w:t>
      </w:r>
      <w:r w:rsidR="001D3AAC" w:rsidRPr="005F0022">
        <w:rPr>
          <w:rFonts w:cstheme="minorHAnsi"/>
          <w:sz w:val="26"/>
          <w:szCs w:val="26"/>
        </w:rPr>
        <w:t>first</w:t>
      </w:r>
      <w:r w:rsidRPr="005F0022">
        <w:rPr>
          <w:rFonts w:cstheme="minorHAnsi"/>
          <w:sz w:val="26"/>
          <w:szCs w:val="26"/>
        </w:rPr>
        <w:t xml:space="preserve"> to understand and then to be understood. I am loyal to the absent. I am honest and I only ever make agreements I am willing and intend to keep.</w:t>
      </w:r>
    </w:p>
    <w:p w14:paraId="33F8CEBF" w14:textId="55E40904" w:rsidR="001D513D" w:rsidRPr="005F0022" w:rsidRDefault="001D513D" w:rsidP="005F0022">
      <w:pPr>
        <w:pStyle w:val="ListParagraph"/>
        <w:numPr>
          <w:ilvl w:val="0"/>
          <w:numId w:val="2"/>
        </w:numPr>
        <w:spacing w:before="120" w:after="240" w:line="240" w:lineRule="auto"/>
        <w:ind w:left="714" w:hanging="357"/>
        <w:rPr>
          <w:rFonts w:cstheme="minorHAnsi"/>
          <w:sz w:val="26"/>
          <w:szCs w:val="26"/>
        </w:rPr>
      </w:pPr>
      <w:r w:rsidRPr="005F0022">
        <w:rPr>
          <w:rFonts w:cstheme="minorHAnsi"/>
          <w:sz w:val="26"/>
          <w:szCs w:val="26"/>
        </w:rPr>
        <w:t xml:space="preserve">I am a </w:t>
      </w:r>
      <w:r w:rsidR="005A2F8F" w:rsidRPr="005F0022">
        <w:rPr>
          <w:rFonts w:cstheme="minorHAnsi"/>
          <w:sz w:val="26"/>
          <w:szCs w:val="26"/>
        </w:rPr>
        <w:t xml:space="preserve">team </w:t>
      </w:r>
      <w:r w:rsidRPr="005F0022">
        <w:rPr>
          <w:rFonts w:cstheme="minorHAnsi"/>
          <w:sz w:val="26"/>
          <w:szCs w:val="26"/>
        </w:rPr>
        <w:t>leader, I set an example that others can follow and work with my fellow teammates to create a winning team. I synergise.</w:t>
      </w:r>
    </w:p>
    <w:p w14:paraId="14445745" w14:textId="77777777" w:rsidR="001B26C0" w:rsidRPr="005F0022" w:rsidRDefault="001D513D" w:rsidP="005F0022">
      <w:pPr>
        <w:pStyle w:val="ListParagraph"/>
        <w:numPr>
          <w:ilvl w:val="0"/>
          <w:numId w:val="2"/>
        </w:numPr>
        <w:spacing w:before="120" w:after="240" w:line="240" w:lineRule="auto"/>
        <w:ind w:left="714" w:hanging="357"/>
        <w:rPr>
          <w:rFonts w:cstheme="minorHAnsi"/>
          <w:sz w:val="26"/>
          <w:szCs w:val="26"/>
        </w:rPr>
      </w:pPr>
      <w:r w:rsidRPr="005F0022">
        <w:rPr>
          <w:rFonts w:cstheme="minorHAnsi"/>
          <w:sz w:val="26"/>
          <w:szCs w:val="26"/>
        </w:rPr>
        <w:t xml:space="preserve">I am always sharpening the saw. I am a learning machine and I realise that by gaining and applying new knowledge I can succeed through any fear, challenge, problem or opportunity. </w:t>
      </w:r>
    </w:p>
    <w:p w14:paraId="6B204CD3" w14:textId="410FA1BB" w:rsidR="001D513D" w:rsidRPr="005F0022" w:rsidRDefault="001D513D" w:rsidP="005F0022">
      <w:pPr>
        <w:pStyle w:val="ListParagraph"/>
        <w:numPr>
          <w:ilvl w:val="0"/>
          <w:numId w:val="2"/>
        </w:numPr>
        <w:spacing w:before="120" w:after="240" w:line="240" w:lineRule="auto"/>
        <w:ind w:left="714" w:hanging="357"/>
        <w:rPr>
          <w:rFonts w:cstheme="minorHAnsi"/>
          <w:sz w:val="26"/>
          <w:szCs w:val="26"/>
        </w:rPr>
      </w:pPr>
      <w:r w:rsidRPr="005F0022">
        <w:rPr>
          <w:rFonts w:cstheme="minorHAnsi"/>
          <w:sz w:val="26"/>
          <w:szCs w:val="26"/>
        </w:rPr>
        <w:t>I am both motivating and motivated</w:t>
      </w:r>
      <w:r w:rsidR="003F0C6E" w:rsidRPr="005F0022">
        <w:rPr>
          <w:rFonts w:cstheme="minorHAnsi"/>
          <w:sz w:val="26"/>
          <w:szCs w:val="26"/>
        </w:rPr>
        <w:t>.</w:t>
      </w:r>
      <w:r w:rsidRPr="005F0022">
        <w:rPr>
          <w:rFonts w:cstheme="minorHAnsi"/>
          <w:sz w:val="26"/>
          <w:szCs w:val="26"/>
        </w:rPr>
        <w:t xml:space="preserve"> I go after goals as if they are a must not just a want and thus, I inspire and motivate others to achieve with me.</w:t>
      </w:r>
    </w:p>
    <w:p w14:paraId="513039E1" w14:textId="64DE4775" w:rsidR="001D513D" w:rsidRPr="005F0022" w:rsidRDefault="001D513D" w:rsidP="005F0022">
      <w:pPr>
        <w:pStyle w:val="ListParagraph"/>
        <w:numPr>
          <w:ilvl w:val="0"/>
          <w:numId w:val="2"/>
        </w:numPr>
        <w:spacing w:before="120" w:after="240" w:line="240" w:lineRule="auto"/>
        <w:ind w:left="714" w:hanging="357"/>
        <w:rPr>
          <w:rFonts w:cstheme="minorHAnsi"/>
          <w:sz w:val="26"/>
          <w:szCs w:val="26"/>
        </w:rPr>
      </w:pPr>
      <w:r w:rsidRPr="005F0022">
        <w:rPr>
          <w:rFonts w:cstheme="minorHAnsi"/>
          <w:sz w:val="26"/>
          <w:szCs w:val="26"/>
        </w:rPr>
        <w:t>I am a person with high level of self</w:t>
      </w:r>
      <w:r w:rsidR="003932AC" w:rsidRPr="005F0022">
        <w:rPr>
          <w:rFonts w:cstheme="minorHAnsi"/>
          <w:sz w:val="26"/>
          <w:szCs w:val="26"/>
        </w:rPr>
        <w:t>-</w:t>
      </w:r>
      <w:r w:rsidRPr="005F0022">
        <w:rPr>
          <w:rFonts w:cstheme="minorHAnsi"/>
          <w:sz w:val="26"/>
          <w:szCs w:val="26"/>
        </w:rPr>
        <w:t>esteem and a great confidence in my own ability to achieve everything I set my mind to.</w:t>
      </w:r>
    </w:p>
    <w:p w14:paraId="42295710" w14:textId="77777777" w:rsidR="001D513D" w:rsidRPr="005F0022" w:rsidRDefault="001D513D" w:rsidP="005F0022">
      <w:pPr>
        <w:pStyle w:val="ListParagraph"/>
        <w:numPr>
          <w:ilvl w:val="0"/>
          <w:numId w:val="2"/>
        </w:numPr>
        <w:spacing w:before="120" w:after="240" w:line="240" w:lineRule="auto"/>
        <w:ind w:left="714" w:hanging="357"/>
        <w:rPr>
          <w:rFonts w:cstheme="minorHAnsi"/>
          <w:sz w:val="26"/>
          <w:szCs w:val="26"/>
        </w:rPr>
      </w:pPr>
      <w:r w:rsidRPr="005F0022">
        <w:rPr>
          <w:rFonts w:cstheme="minorHAnsi"/>
          <w:sz w:val="26"/>
          <w:szCs w:val="26"/>
        </w:rPr>
        <w:t>I am a fit, healthy and vibrant person. I know that being healthy gives me the ability to experience my amazing life and, that my fitness gives me the power and energy to lead, strive and to truly succeed when others fall behind.</w:t>
      </w:r>
    </w:p>
    <w:p w14:paraId="654B27C0" w14:textId="77777777" w:rsidR="000A1237" w:rsidRPr="005F0022" w:rsidRDefault="001D513D" w:rsidP="005F0022">
      <w:pPr>
        <w:pStyle w:val="ListParagraph"/>
        <w:numPr>
          <w:ilvl w:val="0"/>
          <w:numId w:val="2"/>
        </w:numPr>
        <w:spacing w:before="120" w:after="240" w:line="240" w:lineRule="auto"/>
        <w:ind w:left="714" w:hanging="357"/>
        <w:rPr>
          <w:rFonts w:cstheme="minorHAnsi"/>
          <w:sz w:val="26"/>
          <w:szCs w:val="26"/>
        </w:rPr>
      </w:pPr>
      <w:r w:rsidRPr="005F0022">
        <w:rPr>
          <w:rFonts w:cstheme="minorHAnsi"/>
          <w:sz w:val="26"/>
          <w:szCs w:val="26"/>
        </w:rPr>
        <w:t xml:space="preserve">I am a fun, joyous and amazingly happy person. </w:t>
      </w:r>
    </w:p>
    <w:p w14:paraId="46FDD0FC" w14:textId="1C20A6B1" w:rsidR="001D513D" w:rsidRPr="005F0022" w:rsidRDefault="001D513D" w:rsidP="005F0022">
      <w:pPr>
        <w:pStyle w:val="ListParagraph"/>
        <w:numPr>
          <w:ilvl w:val="0"/>
          <w:numId w:val="2"/>
        </w:numPr>
        <w:spacing w:before="120" w:after="240" w:line="240" w:lineRule="auto"/>
        <w:ind w:left="714" w:hanging="357"/>
        <w:rPr>
          <w:rFonts w:cstheme="minorHAnsi"/>
          <w:sz w:val="26"/>
          <w:szCs w:val="26"/>
        </w:rPr>
      </w:pPr>
      <w:r w:rsidRPr="005F0022">
        <w:rPr>
          <w:rFonts w:cstheme="minorHAnsi"/>
          <w:sz w:val="26"/>
          <w:szCs w:val="26"/>
        </w:rPr>
        <w:t>I am always able to deliver products of exceptional quality that add value to all involved for the long term.</w:t>
      </w:r>
      <w:r w:rsidR="004F7906" w:rsidRPr="005F0022">
        <w:rPr>
          <w:rFonts w:cstheme="minorHAnsi"/>
          <w:sz w:val="26"/>
          <w:szCs w:val="26"/>
        </w:rPr>
        <w:t xml:space="preserve"> I am a great coach!</w:t>
      </w:r>
    </w:p>
    <w:p w14:paraId="58D8B28E" w14:textId="5BD540A5" w:rsidR="001B26C0" w:rsidRPr="005F0022" w:rsidRDefault="001D513D" w:rsidP="005F0022">
      <w:pPr>
        <w:pStyle w:val="ListParagraph"/>
        <w:numPr>
          <w:ilvl w:val="0"/>
          <w:numId w:val="2"/>
        </w:numPr>
        <w:spacing w:before="120" w:after="240" w:line="240" w:lineRule="auto"/>
        <w:ind w:left="714" w:hanging="357"/>
        <w:rPr>
          <w:rFonts w:cstheme="minorHAnsi"/>
          <w:sz w:val="26"/>
          <w:szCs w:val="26"/>
        </w:rPr>
      </w:pPr>
      <w:r w:rsidRPr="005F0022">
        <w:rPr>
          <w:rFonts w:cstheme="minorHAnsi"/>
          <w:sz w:val="26"/>
          <w:szCs w:val="26"/>
        </w:rPr>
        <w:t xml:space="preserve">I am </w:t>
      </w:r>
      <w:r w:rsidR="001E0098" w:rsidRPr="005F0022">
        <w:rPr>
          <w:rFonts w:cstheme="minorHAnsi"/>
          <w:sz w:val="26"/>
          <w:szCs w:val="26"/>
        </w:rPr>
        <w:t xml:space="preserve">a </w:t>
      </w:r>
      <w:r w:rsidRPr="005F0022">
        <w:rPr>
          <w:rFonts w:cstheme="minorHAnsi"/>
          <w:sz w:val="26"/>
          <w:szCs w:val="26"/>
        </w:rPr>
        <w:t xml:space="preserve">truly grateful and giving person </w:t>
      </w:r>
      <w:r w:rsidR="001E0098" w:rsidRPr="005F0022">
        <w:rPr>
          <w:rFonts w:cstheme="minorHAnsi"/>
          <w:sz w:val="26"/>
          <w:szCs w:val="26"/>
        </w:rPr>
        <w:t xml:space="preserve">who </w:t>
      </w:r>
      <w:r w:rsidRPr="005F0022">
        <w:rPr>
          <w:rFonts w:cstheme="minorHAnsi"/>
          <w:sz w:val="26"/>
          <w:szCs w:val="26"/>
        </w:rPr>
        <w:t xml:space="preserve">contributes and serves personally. I celebrate my wins and those of the people around me. </w:t>
      </w:r>
    </w:p>
    <w:p w14:paraId="12473B07" w14:textId="405432F9" w:rsidR="001D513D" w:rsidRDefault="001D513D" w:rsidP="005F0022">
      <w:pPr>
        <w:pStyle w:val="ListParagraph"/>
        <w:numPr>
          <w:ilvl w:val="0"/>
          <w:numId w:val="2"/>
        </w:numPr>
        <w:spacing w:before="120" w:after="240" w:line="240" w:lineRule="auto"/>
        <w:ind w:left="714" w:hanging="357"/>
        <w:rPr>
          <w:rFonts w:cstheme="minorHAnsi"/>
          <w:sz w:val="26"/>
          <w:szCs w:val="26"/>
        </w:rPr>
      </w:pPr>
      <w:r w:rsidRPr="005F0022">
        <w:rPr>
          <w:rFonts w:cstheme="minorHAnsi"/>
          <w:sz w:val="26"/>
          <w:szCs w:val="26"/>
        </w:rPr>
        <w:t>I am abundant. I know that abundan</w:t>
      </w:r>
      <w:r w:rsidR="000A1237" w:rsidRPr="005F0022">
        <w:rPr>
          <w:rFonts w:cstheme="minorHAnsi"/>
          <w:sz w:val="26"/>
          <w:szCs w:val="26"/>
        </w:rPr>
        <w:t>ce</w:t>
      </w:r>
      <w:r w:rsidRPr="005F0022">
        <w:rPr>
          <w:rFonts w:cstheme="minorHAnsi"/>
          <w:sz w:val="26"/>
          <w:szCs w:val="26"/>
        </w:rPr>
        <w:t xml:space="preserve"> shows up in my life to the degree I create abundance for others.</w:t>
      </w:r>
    </w:p>
    <w:p w14:paraId="793455F1" w14:textId="5BBC8FF4" w:rsidR="00001AD7" w:rsidRPr="005F0022" w:rsidRDefault="00001AD7" w:rsidP="007825C2">
      <w:pPr>
        <w:pStyle w:val="ListParagraph"/>
        <w:spacing w:before="120" w:after="240" w:line="240" w:lineRule="auto"/>
        <w:ind w:left="714"/>
        <w:rPr>
          <w:rFonts w:cstheme="minorHAnsi"/>
          <w:sz w:val="26"/>
          <w:szCs w:val="26"/>
        </w:rPr>
      </w:pPr>
    </w:p>
    <w:sectPr w:rsidR="00001AD7" w:rsidRPr="005F0022">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80760B" w14:textId="77777777" w:rsidR="000179D0" w:rsidRDefault="000179D0" w:rsidP="00365F6A">
      <w:pPr>
        <w:spacing w:after="0" w:line="240" w:lineRule="auto"/>
      </w:pPr>
      <w:r>
        <w:separator/>
      </w:r>
    </w:p>
  </w:endnote>
  <w:endnote w:type="continuationSeparator" w:id="0">
    <w:p w14:paraId="1D0D5F93" w14:textId="77777777" w:rsidR="000179D0" w:rsidRDefault="000179D0" w:rsidP="00365F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DC7747" w14:textId="77777777" w:rsidR="000179D0" w:rsidRDefault="000179D0" w:rsidP="00365F6A">
      <w:pPr>
        <w:spacing w:after="0" w:line="240" w:lineRule="auto"/>
      </w:pPr>
      <w:r>
        <w:separator/>
      </w:r>
    </w:p>
  </w:footnote>
  <w:footnote w:type="continuationSeparator" w:id="0">
    <w:p w14:paraId="0BCD2FF0" w14:textId="77777777" w:rsidR="000179D0" w:rsidRDefault="000179D0" w:rsidP="00365F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B6DF9" w14:textId="5138BCF3" w:rsidR="00365F6A" w:rsidRDefault="00365F6A" w:rsidP="00365F6A">
    <w:pPr>
      <w:pStyle w:val="Header"/>
      <w:jc w:val="center"/>
    </w:pPr>
    <w:r>
      <w:rPr>
        <w:noProof/>
      </w:rPr>
      <w:drawing>
        <wp:inline distT="0" distB="0" distL="0" distR="0" wp14:anchorId="1A71613B" wp14:editId="473B83B6">
          <wp:extent cx="2857500" cy="676275"/>
          <wp:effectExtent l="0" t="0" r="0" b="0"/>
          <wp:docPr id="1" name="Picture 1" descr="Form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57500" cy="6762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252C09"/>
    <w:multiLevelType w:val="hybridMultilevel"/>
    <w:tmpl w:val="1B9807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2B01BBD"/>
    <w:multiLevelType w:val="hybridMultilevel"/>
    <w:tmpl w:val="C980B72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NTcztgRCIwMDCyUdpeDU4uLM/DyQAkPTWgDUMWSxLQAAAA=="/>
    <w:docVar w:name="dgnword-docGUID" w:val="{7E8EB28B-E31B-4D58-9589-8CA235EA6E46}"/>
    <w:docVar w:name="dgnword-eventsink" w:val="243289984"/>
  </w:docVars>
  <w:rsids>
    <w:rsidRoot w:val="001D513D"/>
    <w:rsid w:val="00001AD7"/>
    <w:rsid w:val="000179D0"/>
    <w:rsid w:val="000A1237"/>
    <w:rsid w:val="001B26C0"/>
    <w:rsid w:val="001D2D0E"/>
    <w:rsid w:val="001D3AAC"/>
    <w:rsid w:val="001D513D"/>
    <w:rsid w:val="001E0098"/>
    <w:rsid w:val="001E5834"/>
    <w:rsid w:val="00216BEE"/>
    <w:rsid w:val="002E18DE"/>
    <w:rsid w:val="00365F6A"/>
    <w:rsid w:val="00373B31"/>
    <w:rsid w:val="003932AC"/>
    <w:rsid w:val="003B0DF1"/>
    <w:rsid w:val="003B7598"/>
    <w:rsid w:val="003E2CFF"/>
    <w:rsid w:val="003F0C6E"/>
    <w:rsid w:val="004C5AD5"/>
    <w:rsid w:val="004F7906"/>
    <w:rsid w:val="00523335"/>
    <w:rsid w:val="005726DC"/>
    <w:rsid w:val="005A2F8F"/>
    <w:rsid w:val="005F0022"/>
    <w:rsid w:val="00641AB1"/>
    <w:rsid w:val="006B2312"/>
    <w:rsid w:val="00730640"/>
    <w:rsid w:val="007825C2"/>
    <w:rsid w:val="008B71E7"/>
    <w:rsid w:val="009552B5"/>
    <w:rsid w:val="00A713A9"/>
    <w:rsid w:val="00A9533F"/>
    <w:rsid w:val="00B125D1"/>
    <w:rsid w:val="00BB34D8"/>
    <w:rsid w:val="00C4636F"/>
    <w:rsid w:val="00D50AC5"/>
    <w:rsid w:val="00DE408F"/>
    <w:rsid w:val="00E146C0"/>
    <w:rsid w:val="00E64DAC"/>
    <w:rsid w:val="00E72335"/>
    <w:rsid w:val="00F47F79"/>
    <w:rsid w:val="00F756F5"/>
    <w:rsid w:val="00F977B5"/>
    <w:rsid w:val="00FB26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C4ED5"/>
  <w15:chartTrackingRefBased/>
  <w15:docId w15:val="{C7A22CC3-CB66-47DD-B7BA-B2BFFDE69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5F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5F6A"/>
  </w:style>
  <w:style w:type="paragraph" w:styleId="Footer">
    <w:name w:val="footer"/>
    <w:basedOn w:val="Normal"/>
    <w:link w:val="FooterChar"/>
    <w:uiPriority w:val="99"/>
    <w:unhideWhenUsed/>
    <w:rsid w:val="00365F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5F6A"/>
  </w:style>
  <w:style w:type="paragraph" w:styleId="ListParagraph">
    <w:name w:val="List Paragraph"/>
    <w:basedOn w:val="Normal"/>
    <w:uiPriority w:val="34"/>
    <w:qFormat/>
    <w:rsid w:val="00365F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93</Words>
  <Characters>167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 Spiers</dc:creator>
  <cp:keywords/>
  <dc:description/>
  <cp:lastModifiedBy>Shane Spiers</cp:lastModifiedBy>
  <cp:revision>7</cp:revision>
  <dcterms:created xsi:type="dcterms:W3CDTF">2020-05-18T20:07:00Z</dcterms:created>
  <dcterms:modified xsi:type="dcterms:W3CDTF">2020-05-19T12:57:00Z</dcterms:modified>
</cp:coreProperties>
</file>